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22B6952E" w:rsidR="00E34581" w:rsidRPr="00164CEE" w:rsidRDefault="00E34581" w:rsidP="00996C5C">
      <w:pPr>
        <w:rPr>
          <w:lang w:val="de-DE"/>
        </w:rPr>
      </w:pPr>
      <w:r>
        <w:rPr>
          <w:lang w:val="de-DE"/>
        </w:rPr>
        <w:t xml:space="preserve">Dieses Dokument beschreibt die Middleware Komponente der </w:t>
      </w:r>
      <w:proofErr w:type="spellStart"/>
      <w:r>
        <w:rPr>
          <w:lang w:val="de-DE"/>
        </w:rPr>
        <w:t>Advanced</w:t>
      </w:r>
      <w:proofErr w:type="spellEnd"/>
      <w:r>
        <w:rPr>
          <w:lang w:val="de-DE"/>
        </w:rPr>
        <w:t xml:space="preserve"> Client – Server von Tron.</w:t>
      </w:r>
    </w:p>
    <w:p w14:paraId="54B43E98" w14:textId="649FD9CE" w:rsidR="00DD0EB0" w:rsidRDefault="002A2826">
      <w:pPr>
        <w:pStyle w:val="BodyText"/>
        <w:rPr>
          <w:lang w:val="de-DE"/>
        </w:rPr>
      </w:pPr>
      <w:r>
        <w:rPr>
          <w:lang w:val="de-DE"/>
        </w:rPr>
        <w:t>D</w:t>
      </w:r>
      <w:r w:rsidR="00E34581">
        <w:rPr>
          <w:lang w:val="de-DE"/>
        </w:rPr>
        <w:t xml:space="preserve">ie Middleware </w:t>
      </w:r>
      <w:r>
        <w:rPr>
          <w:lang w:val="de-DE"/>
        </w:rPr>
        <w:t>soll folgende Anforderungen erfüllen:</w:t>
      </w:r>
    </w:p>
    <w:p w14:paraId="6373ADD1" w14:textId="77777777" w:rsidR="00AF7093" w:rsidRPr="00FE3D60" w:rsidRDefault="00AF7093">
      <w:pPr>
        <w:pStyle w:val="BodyText"/>
        <w:rPr>
          <w:b/>
          <w:bCs/>
          <w:lang w:val="de-DE"/>
        </w:rPr>
      </w:pPr>
    </w:p>
    <w:p w14:paraId="5E60A25D" w14:textId="4B609EAD" w:rsidR="002A2826" w:rsidRPr="00A80D05" w:rsidRDefault="00DD0EB0" w:rsidP="0029609B">
      <w:pPr>
        <w:pStyle w:val="Heading3"/>
        <w:rPr>
          <w:lang w:val="de-DE"/>
        </w:rPr>
      </w:pPr>
      <w:r w:rsidRPr="00A80D05">
        <w:rPr>
          <w:lang w:val="de-DE"/>
        </w:rPr>
        <w:t>Use Cases</w:t>
      </w:r>
    </w:p>
    <w:p w14:paraId="4B365BB6" w14:textId="45105627"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 xml:space="preserve">Nummer: </w:t>
      </w:r>
      <w:r w:rsidRPr="00424B7D">
        <w:rPr>
          <w:rStyle w:val="Strong"/>
          <w:rFonts w:asciiTheme="minorHAnsi" w:hAnsiTheme="minorHAnsi"/>
          <w:b w:val="0"/>
          <w:bCs w:val="0"/>
          <w:lang w:val="de-DE"/>
        </w:rPr>
        <w:t>UC-1</w:t>
      </w:r>
    </w:p>
    <w:p w14:paraId="1EC5FD92" w14:textId="66CBBF03"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Titel:</w:t>
      </w:r>
      <w:r w:rsidRPr="00424B7D">
        <w:rPr>
          <w:rStyle w:val="Strong"/>
          <w:rFonts w:asciiTheme="minorHAnsi" w:hAnsiTheme="minorHAnsi"/>
          <w:b w:val="0"/>
          <w:bCs w:val="0"/>
          <w:lang w:val="de-DE"/>
        </w:rPr>
        <w:t xml:space="preserve"> </w:t>
      </w:r>
      <w:r w:rsidR="00583030">
        <w:t>Nameserver</w:t>
      </w:r>
    </w:p>
    <w:p w14:paraId="72BCDE9A" w14:textId="77777777" w:rsidR="00583030" w:rsidRPr="00583030" w:rsidRDefault="00E34581" w:rsidP="00583030">
      <w:pPr>
        <w:spacing w:before="100" w:beforeAutospacing="1" w:after="100" w:afterAutospacing="1"/>
        <w:ind w:left="360"/>
        <w:rPr>
          <w:rStyle w:val="Strong"/>
          <w:rFonts w:ascii="Times New Roman" w:eastAsia="Times New Roman" w:hAnsi="Times New Roman" w:cs="Times New Roman"/>
          <w:b w:val="0"/>
          <w:bCs w:val="0"/>
          <w:lang w:val="en-DE" w:eastAsia="en-GB"/>
        </w:rPr>
      </w:pPr>
      <w:r>
        <w:rPr>
          <w:rStyle w:val="Strong"/>
          <w:lang w:val="de-DE"/>
        </w:rPr>
        <w:t xml:space="preserve">Beschreibung: </w:t>
      </w:r>
    </w:p>
    <w:p w14:paraId="55BD650F" w14:textId="08384BB4"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lastRenderedPageBreak/>
        <w:t>Die Middleware benötigt einen Nameserver, bei dem sich Komponenten mit ihren Methoden registrieren können.</w:t>
      </w:r>
    </w:p>
    <w:p w14:paraId="5DDAD9DF"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Der Nameserver sollte dann alle Methoden kennen und wo sie zu finden sind.</w:t>
      </w:r>
    </w:p>
    <w:p w14:paraId="2FE52FA8"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Andere Komponenten sollen dann Anfragen an den Nameserver stellen können, um zu erfragen, wo man die jeweiligen registrierten Methoden findet</w:t>
      </w:r>
    </w:p>
    <w:p w14:paraId="3CDD66EF" w14:textId="06620C3D" w:rsidR="00E34581" w:rsidRPr="00583030" w:rsidRDefault="00E34581" w:rsidP="0029609B">
      <w:pPr>
        <w:pStyle w:val="NormalWeb"/>
        <w:pBdr>
          <w:bottom w:val="single" w:sz="6" w:space="1" w:color="auto"/>
        </w:pBdr>
        <w:spacing w:before="0" w:beforeAutospacing="0" w:afterAutospacing="0"/>
        <w:rPr>
          <w:rStyle w:val="Strong"/>
          <w:rFonts w:asciiTheme="minorHAnsi" w:hAnsiTheme="minorHAnsi"/>
          <w:b w:val="0"/>
          <w:bCs w:val="0"/>
        </w:rPr>
      </w:pPr>
    </w:p>
    <w:p w14:paraId="6CB520CE"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1375724F" w14:textId="1BAEEFE8" w:rsidR="00257EB7" w:rsidRDefault="00257EB7" w:rsidP="0029609B">
      <w:pPr>
        <w:pStyle w:val="NormalWeb"/>
        <w:spacing w:before="0" w:beforeAutospacing="0" w:afterAutospacing="0"/>
        <w:rPr>
          <w:rStyle w:val="Strong"/>
          <w:rFonts w:asciiTheme="minorHAnsi" w:hAnsiTheme="minorHAnsi"/>
          <w:b w:val="0"/>
          <w:bCs w:val="0"/>
          <w:lang w:val="de-DE"/>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6FC8BC35"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sidR="00583030">
        <w:t>Marshaling &amp; unmarshiling</w:t>
      </w:r>
    </w:p>
    <w:p w14:paraId="429FE21E" w14:textId="62D8E351" w:rsidR="00AF7093" w:rsidRDefault="00257EB7"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r w:rsidR="00583030">
        <w:t>Die Middleware soll Nachrichten so formatieren, dass sie über das Netzwerk geschickt werden können um beispielsweise Methodenaufrufe zu initieren. Diese Nachrichten sollen einmal “gepackt” und auch wieder “entpackt” werden.</w:t>
      </w:r>
    </w:p>
    <w:p w14:paraId="0FC57509"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39F1CB9A"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r w:rsidR="001D1441">
        <w:t>Remote Invocation</w:t>
      </w:r>
    </w:p>
    <w:p w14:paraId="47159939" w14:textId="6DDD20E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w:t>
      </w:r>
    </w:p>
    <w:p w14:paraId="345C07AD"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ie Middleware soll Nachrichten über das Netzwerk verschicken können. Die Nachrichten sollen Methodenaufrufe beinhalten. Die Nachrichten sollen im richtigen format geschickt werden und beim Empfänger einen methodenaufruf auslösen.</w:t>
      </w:r>
    </w:p>
    <w:p w14:paraId="499F4194"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 sowohl Synchrone als auch asynchrone aufrufe gedeckt werden.</w:t>
      </w:r>
    </w:p>
    <w:p w14:paraId="7DA39A69"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en auch zeitkritische aufrufe mitbedacht werden (TCP / UDP)</w:t>
      </w:r>
    </w:p>
    <w:p w14:paraId="57434848" w14:textId="77777777" w:rsidR="002435B3" w:rsidRPr="002435B3" w:rsidRDefault="002435B3" w:rsidP="0029609B">
      <w:pPr>
        <w:pStyle w:val="NormalWeb"/>
        <w:spacing w:before="0" w:beforeAutospacing="0" w:afterAutospacing="0"/>
        <w:rPr>
          <w:rStyle w:val="Strong"/>
          <w:rFonts w:asciiTheme="minorHAnsi" w:hAnsiTheme="minorHAnsi"/>
          <w:b w:val="0"/>
          <w:bCs w:val="0"/>
        </w:rPr>
      </w:pP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EA169A" w14:paraId="1DEAE881" w14:textId="77777777" w:rsidTr="00FB5678">
        <w:tc>
          <w:tcPr>
            <w:tcW w:w="9350" w:type="dxa"/>
          </w:tcPr>
          <w:p w14:paraId="3EE2CD4D" w14:textId="77777777" w:rsidR="00E05404" w:rsidRDefault="00E05404" w:rsidP="00FB5678">
            <w:pPr>
              <w:pStyle w:val="BodyText"/>
              <w:rPr>
                <w:lang w:val="de-DE"/>
              </w:rPr>
            </w:pPr>
            <w:r>
              <w:rPr>
                <w:lang w:val="de-DE"/>
              </w:rPr>
              <w:lastRenderedPageBreak/>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EA169A"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424B7D" w:rsidRPr="00EA169A" w14:paraId="1195DFFC" w14:textId="77777777" w:rsidTr="00FB5678">
        <w:tc>
          <w:tcPr>
            <w:tcW w:w="9350" w:type="dxa"/>
          </w:tcPr>
          <w:p w14:paraId="0D585A89" w14:textId="1AF10345" w:rsidR="00424B7D" w:rsidRDefault="00424B7D" w:rsidP="00A80D05">
            <w:pPr>
              <w:spacing w:before="180" w:after="180"/>
              <w:rPr>
                <w:lang w:val="de-DE"/>
              </w:rPr>
            </w:pPr>
            <w:r>
              <w:rPr>
                <w:lang w:val="de-DE"/>
              </w:rPr>
              <w:t xml:space="preserve">Die Transparenz Kriterien sollten so gut wie </w:t>
            </w:r>
            <w:proofErr w:type="spellStart"/>
            <w:r>
              <w:rPr>
                <w:lang w:val="de-DE"/>
              </w:rPr>
              <w:t>moeglich</w:t>
            </w:r>
            <w:proofErr w:type="spellEnd"/>
            <w:r>
              <w:rPr>
                <w:lang w:val="de-DE"/>
              </w:rPr>
              <w:t xml:space="preserve"> </w:t>
            </w:r>
            <w:proofErr w:type="spellStart"/>
            <w:r>
              <w:rPr>
                <w:lang w:val="de-DE"/>
              </w:rPr>
              <w:t>erfuellt</w:t>
            </w:r>
            <w:proofErr w:type="spellEnd"/>
            <w:r>
              <w:rPr>
                <w:lang w:val="de-DE"/>
              </w:rPr>
              <w:t xml:space="preserve"> werden.</w:t>
            </w:r>
          </w:p>
        </w:tc>
      </w:tr>
    </w:tbl>
    <w:p w14:paraId="64DB6562" w14:textId="2B172644" w:rsidR="00E05404" w:rsidRDefault="00E05404">
      <w:pPr>
        <w:pStyle w:val="BodyText"/>
        <w:rPr>
          <w:b/>
          <w:bCs/>
          <w:lang w:val="de-DE"/>
        </w:rPr>
      </w:pPr>
    </w:p>
    <w:p w14:paraId="3223BB06" w14:textId="77777777" w:rsidR="00424B7D" w:rsidRDefault="00424B7D">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59"/>
        <w:gridCol w:w="2971"/>
        <w:gridCol w:w="4930"/>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EA169A"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EA169A"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EA169A"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EA169A"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EA169A"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7B83EEED" w:rsidR="0029609B" w:rsidRPr="00C74B59" w:rsidRDefault="0029609B">
      <w:pPr>
        <w:pStyle w:val="Heading1"/>
        <w:rPr>
          <w:lang w:val="de-DE"/>
        </w:rPr>
      </w:pPr>
      <w:bookmarkStart w:id="4" w:name="section-architecture-constraints"/>
      <w:bookmarkEnd w:id="0"/>
      <w:bookmarkEnd w:id="3"/>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lastRenderedPageBreak/>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8" w:name="section-solution-strategy"/>
      <w:bookmarkEnd w:id="5"/>
      <w:bookmarkEnd w:id="7"/>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rsidRPr="00583030" w14:paraId="22699DC5" w14:textId="77777777" w:rsidTr="009D45DE">
        <w:trPr>
          <w:trHeight w:val="276"/>
          <w:jc w:val="center"/>
        </w:trPr>
        <w:tc>
          <w:tcPr>
            <w:tcW w:w="3820" w:type="dxa"/>
          </w:tcPr>
          <w:p w14:paraId="74C4C7C0" w14:textId="1D6C9352" w:rsidR="009D45DE" w:rsidRPr="007B773F" w:rsidRDefault="005B43D7" w:rsidP="009D45DE">
            <w:pPr>
              <w:rPr>
                <w:sz w:val="22"/>
                <w:szCs w:val="22"/>
              </w:rPr>
            </w:pPr>
            <w:r>
              <w:rPr>
                <w:sz w:val="22"/>
                <w:szCs w:val="22"/>
              </w:rPr>
              <w:t xml:space="preserve">Void </w:t>
            </w:r>
            <w:proofErr w:type="gramStart"/>
            <w:r>
              <w:rPr>
                <w:sz w:val="22"/>
                <w:szCs w:val="22"/>
              </w:rPr>
              <w:t>register(</w:t>
            </w:r>
            <w:proofErr w:type="gramEnd"/>
            <w:r>
              <w:rPr>
                <w:sz w:val="22"/>
                <w:szCs w:val="22"/>
              </w:rPr>
              <w:t xml:space="preserve">String </w:t>
            </w:r>
            <w:proofErr w:type="spellStart"/>
            <w:r>
              <w:rPr>
                <w:sz w:val="22"/>
                <w:szCs w:val="22"/>
              </w:rPr>
              <w:t>methodName</w:t>
            </w:r>
            <w:proofErr w:type="spellEnd"/>
            <w:r>
              <w:rPr>
                <w:sz w:val="22"/>
                <w:szCs w:val="22"/>
              </w:rPr>
              <w:t>, Array&lt;String&gt; parameter)</w:t>
            </w:r>
          </w:p>
        </w:tc>
        <w:tc>
          <w:tcPr>
            <w:tcW w:w="3848" w:type="dxa"/>
          </w:tcPr>
          <w:p w14:paraId="65C82D09" w14:textId="77777777" w:rsidR="009D45DE" w:rsidRDefault="005B43D7">
            <w:pPr>
              <w:pStyle w:val="ListParagraph"/>
              <w:numPr>
                <w:ilvl w:val="0"/>
                <w:numId w:val="21"/>
              </w:numPr>
              <w:rPr>
                <w:sz w:val="22"/>
                <w:szCs w:val="22"/>
                <w:lang w:val="de-DE"/>
              </w:rPr>
            </w:pPr>
            <w:r>
              <w:rPr>
                <w:sz w:val="22"/>
                <w:szCs w:val="22"/>
                <w:lang w:val="de-DE"/>
              </w:rPr>
              <w:t xml:space="preserve">Methode, damit sich der </w:t>
            </w:r>
            <w:proofErr w:type="spellStart"/>
            <w:r>
              <w:rPr>
                <w:sz w:val="22"/>
                <w:szCs w:val="22"/>
                <w:lang w:val="de-DE"/>
              </w:rPr>
              <w:t>caller</w:t>
            </w:r>
            <w:proofErr w:type="spellEnd"/>
            <w:r>
              <w:rPr>
                <w:sz w:val="22"/>
                <w:szCs w:val="22"/>
                <w:lang w:val="de-DE"/>
              </w:rPr>
              <w:t xml:space="preserve"> an den Nameservice verbindet</w:t>
            </w:r>
          </w:p>
          <w:p w14:paraId="70FEE83C" w14:textId="319EF5E8" w:rsidR="005B43D7" w:rsidRPr="00C444BC" w:rsidRDefault="005B43D7">
            <w:pPr>
              <w:pStyle w:val="ListParagraph"/>
              <w:numPr>
                <w:ilvl w:val="0"/>
                <w:numId w:val="21"/>
              </w:numPr>
              <w:rPr>
                <w:sz w:val="22"/>
                <w:szCs w:val="22"/>
                <w:lang w:val="de-DE"/>
              </w:rPr>
            </w:pPr>
            <w:r>
              <w:rPr>
                <w:sz w:val="22"/>
                <w:szCs w:val="22"/>
                <w:lang w:val="de-DE"/>
              </w:rPr>
              <w:t xml:space="preserve">Registriert die jeweilige Methode, in einer </w:t>
            </w:r>
            <w:proofErr w:type="spellStart"/>
            <w:r>
              <w:rPr>
                <w:sz w:val="22"/>
                <w:szCs w:val="22"/>
                <w:lang w:val="de-DE"/>
              </w:rPr>
              <w:t>map</w:t>
            </w:r>
            <w:proofErr w:type="spellEnd"/>
            <w:r>
              <w:rPr>
                <w:sz w:val="22"/>
                <w:szCs w:val="22"/>
                <w:lang w:val="de-DE"/>
              </w:rPr>
              <w:t xml:space="preserve"> unter dem Port / IP Adresse vom jeweiligen </w:t>
            </w:r>
            <w:proofErr w:type="spellStart"/>
            <w:r>
              <w:rPr>
                <w:sz w:val="22"/>
                <w:szCs w:val="22"/>
                <w:lang w:val="de-DE"/>
              </w:rPr>
              <w:t>Caller</w:t>
            </w:r>
            <w:proofErr w:type="spellEnd"/>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7DB07126" w:rsidR="009D45DE" w:rsidRPr="00424B7D" w:rsidRDefault="005B43D7" w:rsidP="009D45DE">
            <w:pPr>
              <w:rPr>
                <w:sz w:val="22"/>
                <w:szCs w:val="22"/>
                <w:lang w:val="de-DE"/>
              </w:rPr>
            </w:pPr>
            <w:r>
              <w:rPr>
                <w:sz w:val="22"/>
                <w:szCs w:val="22"/>
                <w:lang w:val="de-DE"/>
              </w:rPr>
              <w:t>UC-1</w:t>
            </w:r>
          </w:p>
        </w:tc>
      </w:tr>
      <w:tr w:rsidR="009D45DE" w:rsidRPr="00583030" w14:paraId="7CB3CE05" w14:textId="77777777" w:rsidTr="009D45DE">
        <w:trPr>
          <w:trHeight w:val="285"/>
          <w:jc w:val="center"/>
        </w:trPr>
        <w:tc>
          <w:tcPr>
            <w:tcW w:w="3820" w:type="dxa"/>
          </w:tcPr>
          <w:p w14:paraId="48D65B71" w14:textId="4A1ECFFB" w:rsidR="009D45DE" w:rsidRPr="005B43D7" w:rsidRDefault="005B43D7" w:rsidP="009D45DE">
            <w:pPr>
              <w:spacing w:after="160" w:line="256" w:lineRule="auto"/>
            </w:pPr>
            <w:r>
              <w:t>Array&lt;String&gt; [Ip, Port]</w:t>
            </w:r>
            <w:r w:rsidRPr="005B43D7">
              <w:t xml:space="preserve"> </w:t>
            </w:r>
            <w:proofErr w:type="gramStart"/>
            <w:r w:rsidRPr="005B43D7">
              <w:t>query(</w:t>
            </w:r>
            <w:proofErr w:type="gramEnd"/>
            <w:r w:rsidRPr="005B43D7">
              <w:t xml:space="preserve">String </w:t>
            </w:r>
            <w:proofErr w:type="spellStart"/>
            <w:r w:rsidRPr="005B43D7">
              <w:t>methodName</w:t>
            </w:r>
            <w:proofErr w:type="spellEnd"/>
            <w:r w:rsidRPr="005B43D7">
              <w:t>, Array</w:t>
            </w:r>
            <w:r>
              <w:t>&lt;String&gt; parameter)</w:t>
            </w:r>
          </w:p>
          <w:p w14:paraId="627EE5D3" w14:textId="77777777" w:rsidR="009D45DE" w:rsidRPr="007B773F" w:rsidRDefault="009D45DE" w:rsidP="009D45DE">
            <w:pPr>
              <w:rPr>
                <w:sz w:val="22"/>
                <w:szCs w:val="22"/>
              </w:rPr>
            </w:pPr>
          </w:p>
        </w:tc>
        <w:tc>
          <w:tcPr>
            <w:tcW w:w="3848" w:type="dxa"/>
          </w:tcPr>
          <w:p w14:paraId="7714528D" w14:textId="462BFEEF" w:rsidR="009D45DE" w:rsidRDefault="005B43D7">
            <w:pPr>
              <w:pStyle w:val="ListParagraph"/>
              <w:numPr>
                <w:ilvl w:val="0"/>
                <w:numId w:val="22"/>
              </w:numPr>
              <w:spacing w:after="160" w:line="256" w:lineRule="auto"/>
              <w:rPr>
                <w:lang w:val="de-DE"/>
              </w:rPr>
            </w:pPr>
            <w:r>
              <w:rPr>
                <w:lang w:val="de-DE"/>
              </w:rPr>
              <w:lastRenderedPageBreak/>
              <w:t>Methode, damit der Nameservice die richtige Komponente findet</w:t>
            </w:r>
          </w:p>
          <w:p w14:paraId="20DFFF47" w14:textId="3B843160" w:rsidR="005B43D7" w:rsidRPr="007B773F" w:rsidRDefault="005B43D7">
            <w:pPr>
              <w:pStyle w:val="ListParagraph"/>
              <w:numPr>
                <w:ilvl w:val="0"/>
                <w:numId w:val="22"/>
              </w:numPr>
              <w:spacing w:after="160" w:line="256" w:lineRule="auto"/>
              <w:rPr>
                <w:lang w:val="de-DE"/>
              </w:rPr>
            </w:pPr>
            <w:r>
              <w:rPr>
                <w:lang w:val="de-DE"/>
              </w:rPr>
              <w:lastRenderedPageBreak/>
              <w:t xml:space="preserve">Gibt den </w:t>
            </w:r>
            <w:proofErr w:type="spellStart"/>
            <w:r>
              <w:rPr>
                <w:lang w:val="de-DE"/>
              </w:rPr>
              <w:t>port</w:t>
            </w:r>
            <w:proofErr w:type="spellEnd"/>
            <w:r>
              <w:rPr>
                <w:lang w:val="de-DE"/>
              </w:rPr>
              <w:t xml:space="preserve"> &amp; die </w:t>
            </w:r>
            <w:proofErr w:type="gramStart"/>
            <w:r>
              <w:rPr>
                <w:lang w:val="de-DE"/>
              </w:rPr>
              <w:t>IP Adresse</w:t>
            </w:r>
            <w:proofErr w:type="gramEnd"/>
            <w:r>
              <w:rPr>
                <w:lang w:val="de-DE"/>
              </w:rPr>
              <w:t xml:space="preserve"> </w:t>
            </w:r>
            <w:proofErr w:type="spellStart"/>
            <w:r>
              <w:rPr>
                <w:lang w:val="de-DE"/>
              </w:rPr>
              <w:t>zurueck</w:t>
            </w:r>
            <w:proofErr w:type="spellEnd"/>
            <w:r>
              <w:rPr>
                <w:lang w:val="de-DE"/>
              </w:rPr>
              <w:t xml:space="preserve">, an welcher </w:t>
            </w:r>
            <w:proofErr w:type="spellStart"/>
            <w:r>
              <w:rPr>
                <w:lang w:val="de-DE"/>
              </w:rPr>
              <w:t>stelle</w:t>
            </w:r>
            <w:proofErr w:type="spellEnd"/>
            <w:r>
              <w:rPr>
                <w:lang w:val="de-DE"/>
              </w:rPr>
              <w:t xml:space="preserve"> die </w:t>
            </w:r>
            <w:proofErr w:type="spellStart"/>
            <w:r>
              <w:rPr>
                <w:lang w:val="de-DE"/>
              </w:rPr>
              <w:t>methode</w:t>
            </w:r>
            <w:proofErr w:type="spellEnd"/>
            <w:r>
              <w:rPr>
                <w:lang w:val="de-DE"/>
              </w:rPr>
              <w:t xml:space="preserve"> gefunden wird</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5817F755" w:rsidR="009D45DE" w:rsidRPr="00C444BC" w:rsidRDefault="005B43D7" w:rsidP="009D45DE">
            <w:pPr>
              <w:rPr>
                <w:sz w:val="22"/>
                <w:szCs w:val="22"/>
                <w:lang w:val="de-DE"/>
              </w:rPr>
            </w:pPr>
            <w:r>
              <w:rPr>
                <w:sz w:val="22"/>
                <w:szCs w:val="22"/>
                <w:lang w:val="de-DE"/>
              </w:rPr>
              <w:t>UC-1</w:t>
            </w:r>
          </w:p>
        </w:tc>
      </w:tr>
      <w:tr w:rsidR="009D45DE" w:rsidRPr="00583030" w14:paraId="0E7CE833" w14:textId="77777777" w:rsidTr="009D45DE">
        <w:trPr>
          <w:trHeight w:val="276"/>
          <w:jc w:val="center"/>
        </w:trPr>
        <w:tc>
          <w:tcPr>
            <w:tcW w:w="3820" w:type="dxa"/>
          </w:tcPr>
          <w:p w14:paraId="51006FE5" w14:textId="4204164D" w:rsidR="009D45DE" w:rsidRPr="005B43D7" w:rsidRDefault="005B43D7" w:rsidP="00C444BC">
            <w:pPr>
              <w:spacing w:after="160" w:line="256" w:lineRule="auto"/>
            </w:pPr>
            <w:r w:rsidRPr="005B43D7">
              <w:t xml:space="preserve">String </w:t>
            </w:r>
            <w:proofErr w:type="gramStart"/>
            <w:r w:rsidRPr="005B43D7">
              <w:t>message :</w:t>
            </w:r>
            <w:proofErr w:type="gramEnd"/>
            <w:r w:rsidRPr="005B43D7">
              <w:t xml:space="preserve"> marshaling(String </w:t>
            </w:r>
            <w:proofErr w:type="spellStart"/>
            <w:r w:rsidRPr="005B43D7">
              <w:t>methodName</w:t>
            </w:r>
            <w:proofErr w:type="spellEnd"/>
            <w:r w:rsidRPr="005B43D7">
              <w:t xml:space="preserve">, </w:t>
            </w:r>
            <w:r>
              <w:t>Array&lt;String&gt; parameter)</w:t>
            </w:r>
          </w:p>
        </w:tc>
        <w:tc>
          <w:tcPr>
            <w:tcW w:w="3848" w:type="dxa"/>
          </w:tcPr>
          <w:p w14:paraId="380228E6" w14:textId="0AB1B6B7" w:rsidR="009D45DE" w:rsidRDefault="005B43D7">
            <w:pPr>
              <w:pStyle w:val="ListParagraph"/>
              <w:numPr>
                <w:ilvl w:val="0"/>
                <w:numId w:val="20"/>
              </w:numPr>
              <w:spacing w:after="160" w:line="256" w:lineRule="auto"/>
              <w:ind w:left="360"/>
              <w:rPr>
                <w:lang w:val="de-DE"/>
              </w:rPr>
            </w:pPr>
            <w:r>
              <w:rPr>
                <w:lang w:val="de-DE"/>
              </w:rPr>
              <w:t xml:space="preserve">Erstellt eine Nachricht in </w:t>
            </w:r>
            <w:proofErr w:type="gramStart"/>
            <w:r>
              <w:rPr>
                <w:lang w:val="de-DE"/>
              </w:rPr>
              <w:t>JSON Format</w:t>
            </w:r>
            <w:proofErr w:type="gramEnd"/>
            <w:r>
              <w:rPr>
                <w:lang w:val="de-DE"/>
              </w:rPr>
              <w:t xml:space="preserve">, welche dann </w:t>
            </w:r>
            <w:proofErr w:type="spellStart"/>
            <w:r>
              <w:rPr>
                <w:lang w:val="de-DE"/>
              </w:rPr>
              <w:t>ueber</w:t>
            </w:r>
            <w:proofErr w:type="spellEnd"/>
            <w:r>
              <w:rPr>
                <w:lang w:val="de-DE"/>
              </w:rPr>
              <w:t xml:space="preserve"> das Netzwerk geschickt werden kan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4CEF4D46" w:rsidR="009D45DE" w:rsidRPr="00C444BC" w:rsidRDefault="005B43D7" w:rsidP="009D45DE">
            <w:pPr>
              <w:rPr>
                <w:sz w:val="22"/>
                <w:szCs w:val="22"/>
                <w:lang w:val="de-DE"/>
              </w:rPr>
            </w:pPr>
            <w:r>
              <w:rPr>
                <w:sz w:val="22"/>
                <w:szCs w:val="22"/>
                <w:lang w:val="de-DE"/>
              </w:rPr>
              <w:t>UC-2</w:t>
            </w:r>
          </w:p>
        </w:tc>
      </w:tr>
      <w:tr w:rsidR="00C444BC" w:rsidRPr="00583030" w14:paraId="20B42BBF" w14:textId="77777777" w:rsidTr="009D45DE">
        <w:trPr>
          <w:trHeight w:val="285"/>
          <w:jc w:val="center"/>
        </w:trPr>
        <w:tc>
          <w:tcPr>
            <w:tcW w:w="3820" w:type="dxa"/>
          </w:tcPr>
          <w:p w14:paraId="33EE2440" w14:textId="39CD186F"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String message)</w:t>
            </w:r>
          </w:p>
          <w:p w14:paraId="24CFC410" w14:textId="77777777" w:rsidR="00C444BC" w:rsidRPr="007B773F" w:rsidRDefault="00C444BC" w:rsidP="009D45DE">
            <w:pPr>
              <w:ind w:left="720"/>
              <w:rPr>
                <w:sz w:val="22"/>
                <w:szCs w:val="22"/>
              </w:rPr>
            </w:pPr>
          </w:p>
        </w:tc>
        <w:tc>
          <w:tcPr>
            <w:tcW w:w="3848" w:type="dxa"/>
          </w:tcPr>
          <w:p w14:paraId="19D13335" w14:textId="4934B922" w:rsidR="00C444BC" w:rsidRPr="000053F1" w:rsidRDefault="005B43D7">
            <w:pPr>
              <w:numPr>
                <w:ilvl w:val="0"/>
                <w:numId w:val="1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Nimmt die </w:t>
            </w:r>
            <w:proofErr w:type="spellStart"/>
            <w:r>
              <w:rPr>
                <w:rFonts w:eastAsia="Times New Roman" w:cs="Times New Roman"/>
                <w:lang w:val="de-DE" w:eastAsia="en-GB"/>
              </w:rPr>
              <w:t>message</w:t>
            </w:r>
            <w:proofErr w:type="spellEnd"/>
            <w:r>
              <w:rPr>
                <w:rFonts w:eastAsia="Times New Roman" w:cs="Times New Roman"/>
                <w:lang w:val="de-DE" w:eastAsia="en-GB"/>
              </w:rPr>
              <w:t xml:space="preserve"> &amp; ruft die </w:t>
            </w:r>
            <w:proofErr w:type="spellStart"/>
            <w:r>
              <w:rPr>
                <w:rFonts w:eastAsia="Times New Roman" w:cs="Times New Roman"/>
                <w:lang w:val="de-DE" w:eastAsia="en-GB"/>
              </w:rPr>
              <w:t>methode</w:t>
            </w:r>
            <w:proofErr w:type="spellEnd"/>
            <w:r>
              <w:rPr>
                <w:rFonts w:eastAsia="Times New Roman" w:cs="Times New Roman"/>
                <w:lang w:val="de-DE" w:eastAsia="en-GB"/>
              </w:rPr>
              <w:t xml:space="preserve"> mit den jeweiligen </w:t>
            </w:r>
            <w:proofErr w:type="spellStart"/>
            <w:r>
              <w:rPr>
                <w:rFonts w:eastAsia="Times New Roman" w:cs="Times New Roman"/>
                <w:lang w:val="de-DE" w:eastAsia="en-GB"/>
              </w:rPr>
              <w:t>parametern</w:t>
            </w:r>
            <w:proofErr w:type="spellEnd"/>
            <w:r>
              <w:rPr>
                <w:rFonts w:eastAsia="Times New Roman" w:cs="Times New Roman"/>
                <w:lang w:val="de-DE" w:eastAsia="en-GB"/>
              </w:rPr>
              <w:t xml:space="preserve"> auf </w:t>
            </w:r>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50D95B9F" w14:textId="77777777" w:rsidR="00C444BC" w:rsidRDefault="005B43D7" w:rsidP="009D45DE">
            <w:pPr>
              <w:rPr>
                <w:sz w:val="22"/>
                <w:szCs w:val="22"/>
                <w:lang w:val="de-DE"/>
              </w:rPr>
            </w:pPr>
            <w:r>
              <w:rPr>
                <w:sz w:val="22"/>
                <w:szCs w:val="22"/>
                <w:lang w:val="de-DE"/>
              </w:rPr>
              <w:t>UC-2</w:t>
            </w:r>
          </w:p>
          <w:p w14:paraId="66E2AA82" w14:textId="4A20368B" w:rsidR="005B43D7" w:rsidRPr="00424B7D" w:rsidRDefault="005B43D7" w:rsidP="009D45DE">
            <w:pPr>
              <w:rPr>
                <w:sz w:val="22"/>
                <w:szCs w:val="22"/>
                <w:lang w:val="de-DE"/>
              </w:rPr>
            </w:pPr>
          </w:p>
        </w:tc>
      </w:tr>
      <w:tr w:rsidR="00C444BC" w:rsidRPr="00583030" w14:paraId="4A407F65" w14:textId="77777777" w:rsidTr="009D45DE">
        <w:trPr>
          <w:trHeight w:val="276"/>
          <w:jc w:val="center"/>
        </w:trPr>
        <w:tc>
          <w:tcPr>
            <w:tcW w:w="3820" w:type="dxa"/>
          </w:tcPr>
          <w:p w14:paraId="3DBA3C5D" w14:textId="3F5B3E01" w:rsidR="00C444BC" w:rsidRPr="00C444BC" w:rsidRDefault="005B43D7" w:rsidP="009D45DE">
            <w:pPr>
              <w:rPr>
                <w:rFonts w:eastAsia="Times New Roman" w:cs="Times New Roman"/>
                <w:lang w:eastAsia="en-GB"/>
              </w:rPr>
            </w:pPr>
            <w:r>
              <w:rPr>
                <w:rFonts w:eastAsia="Times New Roman" w:cs="Times New Roman"/>
                <w:lang w:eastAsia="en-GB"/>
              </w:rPr>
              <w:t xml:space="preserve">String </w:t>
            </w:r>
            <w:proofErr w:type="gramStart"/>
            <w:r>
              <w:rPr>
                <w:rFonts w:eastAsia="Times New Roman" w:cs="Times New Roman"/>
                <w:lang w:eastAsia="en-GB"/>
              </w:rPr>
              <w:t>message :</w:t>
            </w:r>
            <w:proofErr w:type="gramEnd"/>
            <w:r>
              <w:rPr>
                <w:rFonts w:eastAsia="Times New Roman" w:cs="Times New Roman"/>
                <w:lang w:eastAsia="en-GB"/>
              </w:rPr>
              <w:t xml:space="preserve"> </w:t>
            </w:r>
            <w:proofErr w:type="spellStart"/>
            <w:r>
              <w:rPr>
                <w:rFonts w:eastAsia="Times New Roman" w:cs="Times New Roman"/>
                <w:lang w:eastAsia="en-GB"/>
              </w:rPr>
              <w:t>marhsalReturnValue</w:t>
            </w:r>
            <w:proofErr w:type="spellEnd"/>
            <w:r>
              <w:rPr>
                <w:rFonts w:eastAsia="Times New Roman" w:cs="Times New Roman"/>
                <w:lang w:eastAsia="en-GB"/>
              </w:rPr>
              <w:t xml:space="preserve">(Object </w:t>
            </w:r>
            <w:proofErr w:type="spellStart"/>
            <w:r>
              <w:rPr>
                <w:rFonts w:eastAsia="Times New Roman" w:cs="Times New Roman"/>
                <w:lang w:eastAsia="en-GB"/>
              </w:rPr>
              <w:t>returnValue</w:t>
            </w:r>
            <w:proofErr w:type="spell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F8D59E2" w:rsidR="00C444BC" w:rsidRPr="000053F1" w:rsidRDefault="005B43D7">
            <w:pPr>
              <w:numPr>
                <w:ilvl w:val="0"/>
                <w:numId w:val="19"/>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aut einen </w:t>
            </w:r>
            <w:proofErr w:type="gramStart"/>
            <w:r>
              <w:rPr>
                <w:rFonts w:eastAsia="Times New Roman" w:cs="Times New Roman"/>
                <w:lang w:val="de-DE" w:eastAsia="en-GB"/>
              </w:rPr>
              <w:t>JSON String</w:t>
            </w:r>
            <w:proofErr w:type="gramEnd"/>
            <w:r>
              <w:rPr>
                <w:rFonts w:eastAsia="Times New Roman" w:cs="Times New Roman"/>
                <w:lang w:val="de-DE" w:eastAsia="en-GB"/>
              </w:rPr>
              <w:t xml:space="preserve"> um den </w:t>
            </w:r>
            <w:proofErr w:type="spellStart"/>
            <w:r>
              <w:rPr>
                <w:rFonts w:eastAsia="Times New Roman" w:cs="Times New Roman"/>
                <w:lang w:val="de-DE" w:eastAsia="en-GB"/>
              </w:rPr>
              <w:t>returnValue</w:t>
            </w:r>
            <w:proofErr w:type="spellEnd"/>
            <w:r>
              <w:rPr>
                <w:rFonts w:eastAsia="Times New Roman" w:cs="Times New Roman"/>
                <w:lang w:val="de-DE" w:eastAsia="en-GB"/>
              </w:rPr>
              <w:t xml:space="preserve"> einer aufgerufenen Method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zu senden</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0320DF84" w:rsidR="00C444BC" w:rsidRPr="00424B7D" w:rsidRDefault="005B43D7" w:rsidP="009D45DE">
            <w:pPr>
              <w:rPr>
                <w:sz w:val="22"/>
                <w:szCs w:val="22"/>
                <w:lang w:val="de-DE"/>
              </w:rPr>
            </w:pPr>
            <w:r>
              <w:rPr>
                <w:sz w:val="22"/>
                <w:szCs w:val="22"/>
                <w:lang w:val="de-DE"/>
              </w:rPr>
              <w:t>UC-2</w:t>
            </w:r>
          </w:p>
        </w:tc>
      </w:tr>
      <w:tr w:rsidR="00C444BC" w:rsidRPr="00583030" w14:paraId="1A34C093" w14:textId="77777777" w:rsidTr="009D45DE">
        <w:trPr>
          <w:trHeight w:val="285"/>
          <w:jc w:val="center"/>
        </w:trPr>
        <w:tc>
          <w:tcPr>
            <w:tcW w:w="3820" w:type="dxa"/>
          </w:tcPr>
          <w:p w14:paraId="0F952B5C" w14:textId="0C87FED5"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invoke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p w14:paraId="45122D7C" w14:textId="77777777" w:rsidR="00C444BC" w:rsidRPr="007B773F" w:rsidRDefault="00C444BC" w:rsidP="009D45DE">
            <w:pPr>
              <w:rPr>
                <w:sz w:val="22"/>
                <w:szCs w:val="22"/>
              </w:rPr>
            </w:pPr>
          </w:p>
        </w:tc>
        <w:tc>
          <w:tcPr>
            <w:tcW w:w="3848" w:type="dxa"/>
          </w:tcPr>
          <w:p w14:paraId="59910491" w14:textId="77777777" w:rsidR="00C444BC"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189BF234" w14:textId="77777777" w:rsidR="005B43D7"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5BE7648E" w14:textId="190AE342" w:rsidR="005B43D7" w:rsidRPr="00C444BC"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ndet</w:t>
            </w:r>
            <w:proofErr w:type="spellEnd"/>
            <w:r>
              <w:rPr>
                <w:rFonts w:eastAsia="Times New Roman" w:cs="Times New Roman"/>
                <w:lang w:eastAsia="en-GB"/>
              </w:rPr>
              <w:t xml:space="preserve"> </w:t>
            </w:r>
            <w:proofErr w:type="spellStart"/>
            <w:r>
              <w:rPr>
                <w:rFonts w:eastAsia="Times New Roman" w:cs="Times New Roman"/>
                <w:lang w:eastAsia="en-GB"/>
              </w:rPr>
              <w:t>mit</w:t>
            </w:r>
            <w:proofErr w:type="spellEnd"/>
            <w:r>
              <w:rPr>
                <w:rFonts w:eastAsia="Times New Roman" w:cs="Times New Roman"/>
                <w:lang w:eastAsia="en-GB"/>
              </w:rPr>
              <w:t xml:space="preserve"> TCP</w:t>
            </w:r>
          </w:p>
        </w:tc>
        <w:tc>
          <w:tcPr>
            <w:tcW w:w="2063" w:type="dxa"/>
          </w:tcPr>
          <w:p w14:paraId="3F47611D" w14:textId="732BB228" w:rsidR="00C444BC" w:rsidRPr="00251F4E" w:rsidRDefault="00C444BC" w:rsidP="009D45DE">
            <w:pPr>
              <w:rPr>
                <w:sz w:val="22"/>
                <w:szCs w:val="22"/>
                <w:lang w:val="de-DE"/>
              </w:rPr>
            </w:pPr>
          </w:p>
        </w:tc>
        <w:tc>
          <w:tcPr>
            <w:tcW w:w="1120" w:type="dxa"/>
          </w:tcPr>
          <w:p w14:paraId="64B4BB94" w14:textId="77777777" w:rsidR="00C444BC" w:rsidRDefault="005B43D7" w:rsidP="009D45DE">
            <w:pPr>
              <w:rPr>
                <w:sz w:val="22"/>
                <w:szCs w:val="22"/>
                <w:lang w:val="de-DE"/>
              </w:rPr>
            </w:pPr>
            <w:r>
              <w:rPr>
                <w:sz w:val="22"/>
                <w:szCs w:val="22"/>
                <w:lang w:val="de-DE"/>
              </w:rPr>
              <w:t>UC-3</w:t>
            </w:r>
          </w:p>
          <w:p w14:paraId="2257B7D9" w14:textId="1F2B8C5E" w:rsidR="005B43D7" w:rsidRPr="00C444BC" w:rsidRDefault="005B43D7" w:rsidP="009D45DE">
            <w:pPr>
              <w:rPr>
                <w:sz w:val="22"/>
                <w:szCs w:val="22"/>
                <w:lang w:val="de-DE"/>
              </w:rPr>
            </w:pPr>
          </w:p>
        </w:tc>
      </w:tr>
      <w:tr w:rsidR="005B43D7" w:rsidRPr="005B43D7" w14:paraId="5B23A666" w14:textId="77777777" w:rsidTr="009D45DE">
        <w:trPr>
          <w:trHeight w:val="285"/>
          <w:jc w:val="center"/>
        </w:trPr>
        <w:tc>
          <w:tcPr>
            <w:tcW w:w="3820" w:type="dxa"/>
          </w:tcPr>
          <w:p w14:paraId="44E7A413" w14:textId="71850569"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w:t>
            </w:r>
            <w:proofErr w:type="spellStart"/>
            <w:r>
              <w:rPr>
                <w:rFonts w:eastAsia="Times New Roman" w:cs="Times New Roman"/>
                <w:lang w:eastAsia="en-GB"/>
              </w:rPr>
              <w:t>invokeA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tc>
        <w:tc>
          <w:tcPr>
            <w:tcW w:w="3848" w:type="dxa"/>
          </w:tcPr>
          <w:p w14:paraId="6361938A"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5CB426B2"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058E3E47" w14:textId="30F34078"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mit UDP </w:t>
            </w:r>
            <w:proofErr w:type="gramStart"/>
            <w:r w:rsidRPr="005B43D7">
              <w:rPr>
                <w:rFonts w:eastAsia="Times New Roman" w:cs="Times New Roman"/>
                <w:lang w:val="de-DE" w:eastAsia="en-GB"/>
              </w:rPr>
              <w:t>bei zeit</w:t>
            </w:r>
            <w:r>
              <w:rPr>
                <w:rFonts w:eastAsia="Times New Roman" w:cs="Times New Roman"/>
                <w:lang w:val="de-DE" w:eastAsia="en-GB"/>
              </w:rPr>
              <w:t>kritischen aufrufen</w:t>
            </w:r>
            <w:proofErr w:type="gramEnd"/>
            <w:r>
              <w:rPr>
                <w:rFonts w:eastAsia="Times New Roman" w:cs="Times New Roman"/>
                <w:lang w:val="de-DE" w:eastAsia="en-GB"/>
              </w:rPr>
              <w:t xml:space="preserve"> (Spiele </w:t>
            </w:r>
            <w:proofErr w:type="spellStart"/>
            <w:r>
              <w:rPr>
                <w:rFonts w:eastAsia="Times New Roman" w:cs="Times New Roman"/>
                <w:lang w:val="de-DE" w:eastAsia="en-GB"/>
              </w:rPr>
              <w:t>logik</w:t>
            </w:r>
            <w:proofErr w:type="spellEnd"/>
            <w:r>
              <w:rPr>
                <w:rFonts w:eastAsia="Times New Roman" w:cs="Times New Roman"/>
                <w:lang w:val="de-DE" w:eastAsia="en-GB"/>
              </w:rPr>
              <w:t>), sendet mit TCP bei nicht zeitkritischen aufrufen</w:t>
            </w:r>
          </w:p>
        </w:tc>
        <w:tc>
          <w:tcPr>
            <w:tcW w:w="2063" w:type="dxa"/>
          </w:tcPr>
          <w:p w14:paraId="3CF7E74F" w14:textId="77777777" w:rsidR="005B43D7" w:rsidRPr="005B43D7" w:rsidRDefault="005B43D7" w:rsidP="009D45DE">
            <w:pPr>
              <w:rPr>
                <w:sz w:val="22"/>
                <w:szCs w:val="22"/>
                <w:lang w:val="de-DE"/>
              </w:rPr>
            </w:pPr>
          </w:p>
        </w:tc>
        <w:tc>
          <w:tcPr>
            <w:tcW w:w="1120" w:type="dxa"/>
          </w:tcPr>
          <w:p w14:paraId="0D71A069" w14:textId="232073C7" w:rsidR="005B43D7" w:rsidRPr="005B43D7" w:rsidRDefault="005B43D7" w:rsidP="009D45DE">
            <w:pPr>
              <w:rPr>
                <w:sz w:val="22"/>
                <w:szCs w:val="22"/>
                <w:lang w:val="de-DE"/>
              </w:rPr>
            </w:pPr>
            <w:r>
              <w:rPr>
                <w:sz w:val="22"/>
                <w:szCs w:val="22"/>
                <w:lang w:val="de-DE"/>
              </w:rPr>
              <w:t>UC-3</w:t>
            </w:r>
          </w:p>
        </w:tc>
      </w:tr>
      <w:tr w:rsidR="005B43D7" w:rsidRPr="005B43D7" w14:paraId="074A4747" w14:textId="77777777" w:rsidTr="009D45DE">
        <w:trPr>
          <w:trHeight w:val="285"/>
          <w:jc w:val="center"/>
        </w:trPr>
        <w:tc>
          <w:tcPr>
            <w:tcW w:w="3820" w:type="dxa"/>
          </w:tcPr>
          <w:p w14:paraId="2B56DA8F" w14:textId="3127BFA6"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receive(String message)</w:t>
            </w:r>
          </w:p>
        </w:tc>
        <w:tc>
          <w:tcPr>
            <w:tcW w:w="3848" w:type="dxa"/>
          </w:tcPr>
          <w:p w14:paraId="46AE5D08"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 xml:space="preserve"> auf</w:t>
            </w:r>
          </w:p>
          <w:p w14:paraId="3E0B77D7" w14:textId="0008D711"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ggf. Den </w:t>
            </w:r>
            <w:proofErr w:type="spellStart"/>
            <w:r w:rsidRPr="005B43D7">
              <w:rPr>
                <w:rFonts w:eastAsia="Times New Roman" w:cs="Times New Roman"/>
                <w:lang w:val="de-DE" w:eastAsia="en-GB"/>
              </w:rPr>
              <w:t>returnValue</w:t>
            </w:r>
            <w:proofErr w:type="spellEnd"/>
            <w:r w:rsidRPr="005B43D7">
              <w:rPr>
                <w:rFonts w:eastAsia="Times New Roman" w:cs="Times New Roman"/>
                <w:lang w:val="de-DE" w:eastAsia="en-GB"/>
              </w:rPr>
              <w:t xml:space="preserve"> an den </w:t>
            </w:r>
            <w:proofErr w:type="spellStart"/>
            <w:r>
              <w:rPr>
                <w:rFonts w:eastAsia="Times New Roman" w:cs="Times New Roman"/>
                <w:lang w:val="de-DE" w:eastAsia="en-GB"/>
              </w:rPr>
              <w:t>sender</w:t>
            </w:r>
            <w:proofErr w:type="spellEnd"/>
            <w:r>
              <w:rPr>
                <w:rFonts w:eastAsia="Times New Roman" w:cs="Times New Roman"/>
                <w:lang w:val="de-DE" w:eastAsia="en-GB"/>
              </w:rPr>
              <w:t xml:space="preserv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mithilfe von </w:t>
            </w:r>
            <w:proofErr w:type="spellStart"/>
            <w:proofErr w:type="gramStart"/>
            <w:r>
              <w:rPr>
                <w:rFonts w:eastAsia="Times New Roman" w:cs="Times New Roman"/>
                <w:lang w:val="de-DE" w:eastAsia="en-GB"/>
              </w:rPr>
              <w:t>marshalReturnValu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063" w:type="dxa"/>
          </w:tcPr>
          <w:p w14:paraId="59014F6A" w14:textId="77777777" w:rsidR="005B43D7" w:rsidRPr="005B43D7" w:rsidRDefault="005B43D7" w:rsidP="009D45DE">
            <w:pPr>
              <w:rPr>
                <w:sz w:val="22"/>
                <w:szCs w:val="22"/>
                <w:lang w:val="de-DE"/>
              </w:rPr>
            </w:pPr>
          </w:p>
        </w:tc>
        <w:tc>
          <w:tcPr>
            <w:tcW w:w="1120" w:type="dxa"/>
          </w:tcPr>
          <w:p w14:paraId="22508D52" w14:textId="3FFE4574" w:rsidR="005B43D7" w:rsidRDefault="005B43D7" w:rsidP="009D45DE">
            <w:pPr>
              <w:rPr>
                <w:sz w:val="22"/>
                <w:szCs w:val="22"/>
                <w:lang w:val="de-DE"/>
              </w:rPr>
            </w:pPr>
            <w:r>
              <w:rPr>
                <w:sz w:val="22"/>
                <w:szCs w:val="22"/>
                <w:lang w:val="de-DE"/>
              </w:rPr>
              <w:t>UC-3</w:t>
            </w:r>
          </w:p>
        </w:tc>
      </w:tr>
    </w:tbl>
    <w:p w14:paraId="1FBA15D6" w14:textId="11D1C9BA" w:rsidR="00251F4E" w:rsidRPr="005B43D7" w:rsidRDefault="00251F4E">
      <w:pPr>
        <w:pStyle w:val="Heading1"/>
        <w:rPr>
          <w:lang w:val="de-DE"/>
        </w:rPr>
      </w:pPr>
    </w:p>
    <w:p w14:paraId="3834A9CE" w14:textId="77777777" w:rsidR="00D809C9" w:rsidRPr="005B43D7"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157F4914" w14:textId="356CEDBC" w:rsidR="00825C99" w:rsidRPr="007B042B" w:rsidRDefault="007B042B">
      <w:pPr>
        <w:pStyle w:val="BodyText"/>
        <w:rPr>
          <w:b/>
          <w:bCs/>
          <w:lang w:val="de-DE"/>
        </w:rPr>
      </w:pPr>
      <w:r w:rsidRPr="007B042B">
        <w:rPr>
          <w:b/>
          <w:bCs/>
          <w:lang w:val="de-DE"/>
        </w:rPr>
        <w:t>Komponente</w:t>
      </w:r>
      <w:r>
        <w:rPr>
          <w:b/>
          <w:bCs/>
          <w:lang w:val="de-DE"/>
        </w:rPr>
        <w:t>n</w:t>
      </w:r>
      <w:r w:rsidRPr="007B042B">
        <w:rPr>
          <w:b/>
          <w:bCs/>
          <w:lang w:val="de-DE"/>
        </w:rPr>
        <w:t xml:space="preserve"> Diagramm</w:t>
      </w:r>
      <w:r w:rsidR="00823CE2" w:rsidRPr="007B042B">
        <w:rPr>
          <w:b/>
          <w:bCs/>
          <w:lang w:val="de-DE"/>
        </w:rPr>
        <w:t xml:space="preserve"> auf oberster Ebene:</w:t>
      </w:r>
    </w:p>
    <w:p w14:paraId="08D8431F" w14:textId="6B93BB46" w:rsidR="00823CE2" w:rsidRDefault="00823CE2">
      <w:pPr>
        <w:pStyle w:val="BodyText"/>
        <w:rPr>
          <w:lang w:val="de-DE"/>
        </w:rPr>
      </w:pPr>
    </w:p>
    <w:p w14:paraId="1D84636B" w14:textId="552E9332" w:rsidR="00823CE2" w:rsidRPr="00C8116B" w:rsidRDefault="006B0A70">
      <w:pPr>
        <w:pStyle w:val="BodyText"/>
        <w:rPr>
          <w:lang w:val="de-DE"/>
        </w:rPr>
      </w:pPr>
      <w:r>
        <w:rPr>
          <w:noProof/>
          <w:lang w:val="de-DE"/>
        </w:rPr>
        <w:lastRenderedPageBreak/>
        <w:drawing>
          <wp:inline distT="0" distB="0" distL="0" distR="0" wp14:anchorId="76D1CF09" wp14:editId="411CCA03">
            <wp:extent cx="5943600" cy="39681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968115"/>
                    </a:xfrm>
                    <a:prstGeom prst="rect">
                      <a:avLst/>
                    </a:prstGeom>
                  </pic:spPr>
                </pic:pic>
              </a:graphicData>
            </a:graphic>
          </wp:inline>
        </w:drawing>
      </w:r>
    </w:p>
    <w:p w14:paraId="4F23344B" w14:textId="020A9186" w:rsidR="00825C99" w:rsidRDefault="00825C99">
      <w:pPr>
        <w:pStyle w:val="BodyText"/>
      </w:pPr>
    </w:p>
    <w:p w14:paraId="6A7D61F9" w14:textId="16892342" w:rsidR="00823CE2" w:rsidRPr="007B042B" w:rsidRDefault="00823CE2">
      <w:pPr>
        <w:pStyle w:val="BodyText"/>
        <w:rPr>
          <w:b/>
          <w:bCs/>
          <w:lang w:val="de-DE"/>
        </w:rPr>
      </w:pPr>
      <w:r w:rsidRPr="007B042B">
        <w:rPr>
          <w:b/>
          <w:bCs/>
          <w:lang w:val="de-DE"/>
        </w:rPr>
        <w:t>Komponenten</w:t>
      </w:r>
      <w:r w:rsidR="007B042B" w:rsidRPr="007B042B">
        <w:rPr>
          <w:b/>
          <w:bCs/>
          <w:lang w:val="de-DE"/>
        </w:rPr>
        <w:t xml:space="preserve"> </w:t>
      </w:r>
      <w:r w:rsidR="007B042B">
        <w:rPr>
          <w:b/>
          <w:bCs/>
          <w:lang w:val="de-DE"/>
        </w:rPr>
        <w:t>Diagramm</w:t>
      </w:r>
      <w:r w:rsidRPr="007B042B">
        <w:rPr>
          <w:b/>
          <w:bCs/>
          <w:lang w:val="de-DE"/>
        </w:rPr>
        <w:t xml:space="preserve"> auf zweiter Ebene:</w:t>
      </w:r>
    </w:p>
    <w:p w14:paraId="6896FF46" w14:textId="03CC12C6" w:rsidR="00823CE2" w:rsidRPr="007B042B" w:rsidRDefault="00823CE2">
      <w:pPr>
        <w:pStyle w:val="BodyText"/>
        <w:rPr>
          <w:lang w:val="de-DE"/>
        </w:rPr>
      </w:pPr>
    </w:p>
    <w:p w14:paraId="0A593D96" w14:textId="7FFE66A3" w:rsidR="00823CE2" w:rsidRPr="007B042B" w:rsidRDefault="00EA169A">
      <w:pPr>
        <w:pStyle w:val="BodyText"/>
        <w:rPr>
          <w:lang w:val="de-DE"/>
        </w:rPr>
      </w:pPr>
      <w:r>
        <w:rPr>
          <w:noProof/>
          <w:lang w:val="de-DE"/>
        </w:rPr>
        <w:drawing>
          <wp:inline distT="0" distB="0" distL="0" distR="0" wp14:anchorId="1D955220" wp14:editId="5E587499">
            <wp:extent cx="5441058" cy="3237313"/>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96864" cy="3270516"/>
                    </a:xfrm>
                    <a:prstGeom prst="rect">
                      <a:avLst/>
                    </a:prstGeom>
                  </pic:spPr>
                </pic:pic>
              </a:graphicData>
            </a:graphic>
          </wp:inline>
        </w:drawing>
      </w:r>
    </w:p>
    <w:p w14:paraId="5BB72F5D" w14:textId="61D4DE4F" w:rsidR="00823CE2" w:rsidRDefault="00823CE2" w:rsidP="00823CE2">
      <w:pPr>
        <w:pStyle w:val="Heading1"/>
        <w:rPr>
          <w:lang w:val="de-DE"/>
        </w:rPr>
      </w:pPr>
      <w:r>
        <w:rPr>
          <w:lang w:val="de-DE"/>
        </w:rPr>
        <w:lastRenderedPageBreak/>
        <w:t>Laufzeitschicht</w:t>
      </w:r>
    </w:p>
    <w:p w14:paraId="3E616C0B" w14:textId="3503B643" w:rsidR="00823CE2" w:rsidRPr="007B042B" w:rsidRDefault="007B042B" w:rsidP="00823CE2">
      <w:pPr>
        <w:pStyle w:val="BodyText"/>
        <w:rPr>
          <w:b/>
          <w:bCs/>
          <w:lang w:val="de-DE"/>
        </w:rPr>
      </w:pPr>
      <w:r w:rsidRPr="007B042B">
        <w:rPr>
          <w:b/>
          <w:bCs/>
          <w:lang w:val="de-DE"/>
        </w:rPr>
        <w:t>Sequenzdiagramme</w:t>
      </w:r>
    </w:p>
    <w:p w14:paraId="7865F2A1" w14:textId="5491B49D" w:rsidR="00C5372F" w:rsidRPr="00C5372F" w:rsidRDefault="00C5372F" w:rsidP="00C5372F">
      <w:pPr>
        <w:tabs>
          <w:tab w:val="left" w:pos="1952"/>
        </w:tabs>
        <w:rPr>
          <w:lang w:val="de-DE"/>
        </w:rPr>
      </w:pPr>
    </w:p>
    <w:p w14:paraId="080A4D9F" w14:textId="0FB76945" w:rsidR="00757460" w:rsidRDefault="00C5372F">
      <w:pPr>
        <w:pStyle w:val="BodyText"/>
        <w:rPr>
          <w:lang w:val="de-DE"/>
        </w:rPr>
      </w:pPr>
      <w:r>
        <w:rPr>
          <w:noProof/>
          <w:lang w:val="de-DE"/>
        </w:rPr>
        <w:drawing>
          <wp:inline distT="0" distB="0" distL="0" distR="0" wp14:anchorId="47DF3860" wp14:editId="01F1BDC2">
            <wp:extent cx="3759200" cy="236220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59200" cy="2362200"/>
                    </a:xfrm>
                    <a:prstGeom prst="rect">
                      <a:avLst/>
                    </a:prstGeom>
                  </pic:spPr>
                </pic:pic>
              </a:graphicData>
            </a:graphic>
          </wp:inline>
        </w:drawing>
      </w:r>
      <w:r>
        <w:rPr>
          <w:noProof/>
          <w:lang w:val="de-DE"/>
        </w:rPr>
        <w:drawing>
          <wp:inline distT="0" distB="0" distL="0" distR="0" wp14:anchorId="39820AA6" wp14:editId="03F6FA88">
            <wp:extent cx="3823855" cy="3082159"/>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48733" cy="3102211"/>
                    </a:xfrm>
                    <a:prstGeom prst="rect">
                      <a:avLst/>
                    </a:prstGeom>
                  </pic:spPr>
                </pic:pic>
              </a:graphicData>
            </a:graphic>
          </wp:inline>
        </w:drawing>
      </w:r>
      <w:r>
        <w:rPr>
          <w:noProof/>
          <w:lang w:val="de-DE"/>
        </w:rPr>
        <w:lastRenderedPageBreak/>
        <w:drawing>
          <wp:inline distT="0" distB="0" distL="0" distR="0" wp14:anchorId="2D1DFE79" wp14:editId="6232C4DD">
            <wp:extent cx="4148807" cy="3162615"/>
            <wp:effectExtent l="0" t="0" r="444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74137" cy="3181924"/>
                    </a:xfrm>
                    <a:prstGeom prst="rect">
                      <a:avLst/>
                    </a:prstGeom>
                  </pic:spPr>
                </pic:pic>
              </a:graphicData>
            </a:graphic>
          </wp:inline>
        </w:drawing>
      </w:r>
      <w:r>
        <w:rPr>
          <w:noProof/>
          <w:lang w:val="de-DE"/>
        </w:rPr>
        <w:drawing>
          <wp:inline distT="0" distB="0" distL="0" distR="0" wp14:anchorId="1D3A7820" wp14:editId="510CEC0D">
            <wp:extent cx="4291181" cy="3831412"/>
            <wp:effectExtent l="0" t="0" r="1905"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321440" cy="3858429"/>
                    </a:xfrm>
                    <a:prstGeom prst="rect">
                      <a:avLst/>
                    </a:prstGeom>
                  </pic:spPr>
                </pic:pic>
              </a:graphicData>
            </a:graphic>
          </wp:inline>
        </w:drawing>
      </w:r>
      <w:r>
        <w:rPr>
          <w:noProof/>
          <w:lang w:val="de-DE"/>
        </w:rPr>
        <w:lastRenderedPageBreak/>
        <w:drawing>
          <wp:inline distT="0" distB="0" distL="0" distR="0" wp14:anchorId="0A4E2787" wp14:editId="55A622B9">
            <wp:extent cx="4262163" cy="3204179"/>
            <wp:effectExtent l="0" t="0" r="508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74418" cy="3213392"/>
                    </a:xfrm>
                    <a:prstGeom prst="rect">
                      <a:avLst/>
                    </a:prstGeom>
                  </pic:spPr>
                </pic:pic>
              </a:graphicData>
            </a:graphic>
          </wp:inline>
        </w:drawing>
      </w:r>
    </w:p>
    <w:p w14:paraId="4179D427" w14:textId="79CCA658" w:rsidR="00757460" w:rsidRDefault="00757460">
      <w:pPr>
        <w:pStyle w:val="BodyText"/>
        <w:rPr>
          <w:lang w:val="de-DE"/>
        </w:rPr>
      </w:pPr>
    </w:p>
    <w:p w14:paraId="3B16776E" w14:textId="67F07B5E" w:rsidR="00757460" w:rsidRDefault="00757460">
      <w:pPr>
        <w:pStyle w:val="BodyText"/>
        <w:rPr>
          <w:lang w:val="de-DE"/>
        </w:rPr>
      </w:pPr>
    </w:p>
    <w:p w14:paraId="0FB9BF23" w14:textId="63E64A19" w:rsidR="00757460" w:rsidRDefault="00757460">
      <w:pPr>
        <w:pStyle w:val="BodyText"/>
        <w:rPr>
          <w:lang w:val="de-DE"/>
        </w:rPr>
      </w:pPr>
    </w:p>
    <w:p w14:paraId="14B59D9E" w14:textId="166C6588" w:rsidR="00757460" w:rsidRDefault="00757460">
      <w:pPr>
        <w:pStyle w:val="BodyText"/>
        <w:rPr>
          <w:lang w:val="de-DE"/>
        </w:rPr>
      </w:pPr>
    </w:p>
    <w:p w14:paraId="577FCF8C" w14:textId="5D4A1017" w:rsidR="00757460" w:rsidRDefault="00757460">
      <w:pPr>
        <w:pStyle w:val="BodyText"/>
        <w:rPr>
          <w:lang w:val="de-DE"/>
        </w:rPr>
      </w:pPr>
    </w:p>
    <w:p w14:paraId="7D582136" w14:textId="38FF132C" w:rsidR="00757460" w:rsidRDefault="00757460">
      <w:pPr>
        <w:pStyle w:val="BodyText"/>
        <w:rPr>
          <w:lang w:val="de-DE"/>
        </w:rPr>
      </w:pPr>
    </w:p>
    <w:p w14:paraId="2C8F50E2" w14:textId="111EB609" w:rsidR="00757460" w:rsidRDefault="00757460">
      <w:pPr>
        <w:pStyle w:val="BodyText"/>
        <w:rPr>
          <w:lang w:val="de-DE"/>
        </w:rPr>
      </w:pPr>
    </w:p>
    <w:p w14:paraId="623A3921" w14:textId="6EAE9A3A" w:rsidR="00757460" w:rsidRDefault="00757460">
      <w:pPr>
        <w:pStyle w:val="BodyText"/>
        <w:rPr>
          <w:lang w:val="de-DE"/>
        </w:rPr>
      </w:pPr>
    </w:p>
    <w:p w14:paraId="3B5F8AD9" w14:textId="77777777" w:rsidR="00757460" w:rsidRPr="007B042B" w:rsidRDefault="00757460">
      <w:pPr>
        <w:pStyle w:val="BodyText"/>
        <w:rPr>
          <w:lang w:val="de-DE"/>
        </w:rPr>
      </w:pPr>
    </w:p>
    <w:p w14:paraId="217DAA67" w14:textId="6CFEF11B" w:rsidR="00823CE2" w:rsidRPr="007B042B" w:rsidRDefault="00823CE2">
      <w:pPr>
        <w:pStyle w:val="BodyText"/>
        <w:rPr>
          <w:lang w:val="de-DE"/>
        </w:rPr>
      </w:pPr>
    </w:p>
    <w:p w14:paraId="0B7481C9" w14:textId="0FA3C1EE" w:rsidR="00823CE2" w:rsidRPr="007B042B" w:rsidRDefault="00823CE2">
      <w:pPr>
        <w:pStyle w:val="BodyText"/>
        <w:rPr>
          <w:lang w:val="de-DE"/>
        </w:rPr>
      </w:pPr>
    </w:p>
    <w:p w14:paraId="18538CFF" w14:textId="77777777" w:rsidR="00823CE2" w:rsidRPr="007B042B" w:rsidRDefault="00823CE2">
      <w:pPr>
        <w:pStyle w:val="BodyText"/>
        <w:rPr>
          <w:lang w:val="de-DE"/>
        </w:rPr>
      </w:pP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lastRenderedPageBreak/>
        <w:t xml:space="preserve">Siehe </w:t>
      </w:r>
      <w:hyperlink r:id="rId21">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1"/>
        </w:numPr>
      </w:pPr>
      <w:r>
        <w:t xml:space="preserve">Ein </w:t>
      </w:r>
      <w:proofErr w:type="spellStart"/>
      <w:r>
        <w:t>Übersichtsdiagramm</w:t>
      </w:r>
      <w:proofErr w:type="spellEnd"/>
    </w:p>
    <w:p w14:paraId="79D786F3" w14:textId="77777777" w:rsidR="00825C99" w:rsidRDefault="00CC29B6">
      <w:pPr>
        <w:numPr>
          <w:ilvl w:val="0"/>
          <w:numId w:val="1"/>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1"/>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2"/>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2"/>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1"/>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lastRenderedPageBreak/>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3"/>
        </w:numPr>
      </w:pPr>
      <w:proofErr w:type="spellStart"/>
      <w:r>
        <w:t>Zweck</w:t>
      </w:r>
      <w:proofErr w:type="spellEnd"/>
      <w:r>
        <w:t>/</w:t>
      </w:r>
      <w:proofErr w:type="spellStart"/>
      <w:r>
        <w:t>Verantwortung</w:t>
      </w:r>
      <w:proofErr w:type="spellEnd"/>
    </w:p>
    <w:p w14:paraId="5ED1067E" w14:textId="77777777" w:rsidR="00825C99" w:rsidRDefault="00CC29B6">
      <w:pPr>
        <w:numPr>
          <w:ilvl w:val="0"/>
          <w:numId w:val="3"/>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3"/>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3"/>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3"/>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3"/>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lastRenderedPageBreak/>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lastRenderedPageBreak/>
        <w:t>Diese Sicht erklärt konkrete Abläufe und Beziehungen zwischen Bausteinen in Form von Szenarien aus den folgenden Bereichen:</w:t>
      </w:r>
    </w:p>
    <w:p w14:paraId="27F20A40" w14:textId="77777777" w:rsidR="00825C99" w:rsidRPr="00C8116B" w:rsidRDefault="00CC29B6">
      <w:pPr>
        <w:numPr>
          <w:ilvl w:val="0"/>
          <w:numId w:val="4"/>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4"/>
        </w:numPr>
        <w:rPr>
          <w:lang w:val="de-DE"/>
        </w:rPr>
      </w:pPr>
      <w:r w:rsidRPr="00C8116B">
        <w:rPr>
          <w:lang w:val="de-DE"/>
        </w:rPr>
        <w:t>Interaktionen an kritischen externen Schnittstellen: Wie arbeiten Bausteine mit Nutzern und Nachbarsystemen zusammen?</w:t>
      </w:r>
    </w:p>
    <w:p w14:paraId="4B7A6A40" w14:textId="77777777" w:rsidR="00825C99" w:rsidRPr="00C8116B" w:rsidRDefault="00CC29B6">
      <w:pPr>
        <w:numPr>
          <w:ilvl w:val="0"/>
          <w:numId w:val="4"/>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4"/>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5"/>
        </w:numPr>
        <w:rPr>
          <w:lang w:val="de-DE"/>
        </w:rPr>
      </w:pPr>
      <w:r w:rsidRPr="00C8116B">
        <w:rPr>
          <w:lang w:val="de-DE"/>
        </w:rPr>
        <w:t>Nummerierte Schrittfolgen oder Aufzählungen in Umgangssprache</w:t>
      </w:r>
    </w:p>
    <w:p w14:paraId="394EBA7B" w14:textId="77777777" w:rsidR="00825C99" w:rsidRDefault="00CC29B6">
      <w:pPr>
        <w:numPr>
          <w:ilvl w:val="0"/>
          <w:numId w:val="5"/>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5"/>
        </w:numPr>
      </w:pPr>
      <w:proofErr w:type="spellStart"/>
      <w:r>
        <w:t>Sequenzdiagramme</w:t>
      </w:r>
      <w:proofErr w:type="spellEnd"/>
    </w:p>
    <w:p w14:paraId="7C984C23" w14:textId="77777777" w:rsidR="00825C99" w:rsidRPr="00C8116B" w:rsidRDefault="00CC29B6">
      <w:pPr>
        <w:numPr>
          <w:ilvl w:val="0"/>
          <w:numId w:val="5"/>
        </w:numPr>
        <w:rPr>
          <w:lang w:val="de-DE"/>
        </w:rPr>
      </w:pPr>
      <w:r w:rsidRPr="00C8116B">
        <w:rPr>
          <w:lang w:val="de-DE"/>
        </w:rPr>
        <w:t>BPMN (Geschäftsprozessmodell und -notation) oder EPKs (Ereignis-Prozessketten)</w:t>
      </w:r>
    </w:p>
    <w:p w14:paraId="79ADC4CF" w14:textId="77777777" w:rsidR="00825C99" w:rsidRDefault="00CC29B6">
      <w:pPr>
        <w:numPr>
          <w:ilvl w:val="0"/>
          <w:numId w:val="5"/>
        </w:numPr>
      </w:pPr>
      <w:proofErr w:type="spellStart"/>
      <w:r>
        <w:t>Zustandsautomaten</w:t>
      </w:r>
      <w:proofErr w:type="spellEnd"/>
    </w:p>
    <w:p w14:paraId="1A644132" w14:textId="77777777" w:rsidR="00825C99" w:rsidRDefault="00CC29B6">
      <w:pPr>
        <w:numPr>
          <w:ilvl w:val="0"/>
          <w:numId w:val="5"/>
        </w:numPr>
      </w:pPr>
      <w:r>
        <w:t>…</w:t>
      </w:r>
    </w:p>
    <w:p w14:paraId="1325E8B8" w14:textId="77777777" w:rsidR="00825C99" w:rsidRPr="00C8116B" w:rsidRDefault="00CC29B6">
      <w:pPr>
        <w:pStyle w:val="FirstParagraph"/>
        <w:rPr>
          <w:lang w:val="de-DE"/>
        </w:rPr>
      </w:pPr>
      <w:r w:rsidRPr="00C8116B">
        <w:rPr>
          <w:lang w:val="de-DE"/>
        </w:rPr>
        <w:t xml:space="preserve">Siehe </w:t>
      </w:r>
      <w:hyperlink r:id="rId22">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6"/>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6"/>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lastRenderedPageBreak/>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4"/>
      <w:bookmarkEnd w:id="27"/>
      <w:r w:rsidRPr="00C8116B">
        <w:rPr>
          <w:lang w:val="de-DE"/>
        </w:rPr>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7"/>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7"/>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8"/>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8"/>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lastRenderedPageBreak/>
        <w:t xml:space="preserve">Siehe </w:t>
      </w:r>
      <w:hyperlink r:id="rId23">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9"/>
        </w:numPr>
        <w:rPr>
          <w:lang w:val="de-DE"/>
        </w:rPr>
      </w:pPr>
      <w:r w:rsidRPr="00C8116B">
        <w:rPr>
          <w:lang w:val="de-DE"/>
        </w:rPr>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9"/>
        </w:numPr>
        <w:rPr>
          <w:lang w:val="de-DE"/>
        </w:rPr>
      </w:pPr>
      <w:r w:rsidRPr="00C8116B">
        <w:rPr>
          <w:lang w:val="de-DE"/>
        </w:rPr>
        <w:t>wichtige Begründungen für diese Verteilungsstruktur,</w:t>
      </w:r>
    </w:p>
    <w:p w14:paraId="0BE566F8" w14:textId="77777777" w:rsidR="00825C99" w:rsidRPr="00C8116B" w:rsidRDefault="00CC29B6">
      <w:pPr>
        <w:numPr>
          <w:ilvl w:val="0"/>
          <w:numId w:val="9"/>
        </w:numPr>
        <w:rPr>
          <w:lang w:val="de-DE"/>
        </w:rPr>
      </w:pPr>
      <w:r w:rsidRPr="00C8116B">
        <w:rPr>
          <w:lang w:val="de-DE"/>
        </w:rPr>
        <w:t>Qualitäts- und/oder Leistungsmerkmale dieser Infrastruktur,</w:t>
      </w:r>
    </w:p>
    <w:p w14:paraId="7AABFFCC" w14:textId="77777777" w:rsidR="00825C99" w:rsidRPr="00C8116B" w:rsidRDefault="00CC29B6">
      <w:pPr>
        <w:numPr>
          <w:ilvl w:val="0"/>
          <w:numId w:val="9"/>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28"/>
      <w:bookmarkEnd w:id="30"/>
      <w:bookmarkEnd w:id="33"/>
      <w:r w:rsidRPr="00C8116B">
        <w:rPr>
          <w:lang w:val="de-DE"/>
        </w:rPr>
        <w:lastRenderedPageBreak/>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t>Solche Konzepte betreffen oft mehrere Bausteine. Dazu können vielerlei Themen gehören, beispielsweise:</w:t>
      </w:r>
    </w:p>
    <w:p w14:paraId="5C42E7DD" w14:textId="77777777" w:rsidR="00825C99" w:rsidRDefault="00CC29B6">
      <w:pPr>
        <w:numPr>
          <w:ilvl w:val="0"/>
          <w:numId w:val="10"/>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0"/>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0"/>
        </w:numPr>
        <w:rPr>
          <w:lang w:val="de-DE"/>
        </w:rPr>
      </w:pPr>
      <w:r w:rsidRPr="00C8116B">
        <w:rPr>
          <w:lang w:val="de-DE"/>
        </w:rPr>
        <w:t>Regeln für den konkreten Einsatz von Technologien</w:t>
      </w:r>
    </w:p>
    <w:p w14:paraId="5B7D2E5C" w14:textId="77777777" w:rsidR="00825C99" w:rsidRPr="00C8116B" w:rsidRDefault="00CC29B6">
      <w:pPr>
        <w:numPr>
          <w:ilvl w:val="0"/>
          <w:numId w:val="10"/>
        </w:numPr>
        <w:rPr>
          <w:lang w:val="de-DE"/>
        </w:rPr>
      </w:pPr>
      <w:r w:rsidRPr="00C8116B">
        <w:rPr>
          <w:lang w:val="de-DE"/>
        </w:rPr>
        <w:t>prinzipielle — meist technische — Festlegungen übergreifender Art</w:t>
      </w:r>
    </w:p>
    <w:p w14:paraId="6C686B3E" w14:textId="77777777" w:rsidR="00825C99" w:rsidRDefault="00CC29B6">
      <w:pPr>
        <w:numPr>
          <w:ilvl w:val="0"/>
          <w:numId w:val="10"/>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1"/>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1"/>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1"/>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1"/>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2"/>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2"/>
        </w:numPr>
      </w:pPr>
      <w:r>
        <w:t>User Experience (UX)</w:t>
      </w:r>
    </w:p>
    <w:p w14:paraId="7266E34D" w14:textId="77777777" w:rsidR="00825C99" w:rsidRDefault="00CC29B6">
      <w:pPr>
        <w:numPr>
          <w:ilvl w:val="0"/>
          <w:numId w:val="12"/>
        </w:numPr>
      </w:pPr>
      <w:proofErr w:type="spellStart"/>
      <w:r>
        <w:lastRenderedPageBreak/>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2"/>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2"/>
        </w:numPr>
      </w:pPr>
      <w:proofErr w:type="spellStart"/>
      <w:r>
        <w:t>Unter</w:t>
      </w:r>
      <w:proofErr w:type="spellEnd"/>
      <w:r>
        <w:t>-der-</w:t>
      </w:r>
      <w:proofErr w:type="spellStart"/>
      <w:r>
        <w:t>Haube</w:t>
      </w:r>
      <w:proofErr w:type="spellEnd"/>
    </w:p>
    <w:p w14:paraId="63D45A63" w14:textId="77777777" w:rsidR="00825C99" w:rsidRDefault="00CC29B6">
      <w:pPr>
        <w:numPr>
          <w:ilvl w:val="0"/>
          <w:numId w:val="12"/>
        </w:numPr>
      </w:pPr>
      <w:proofErr w:type="spellStart"/>
      <w:r>
        <w:t>Entwicklungskonzepte</w:t>
      </w:r>
      <w:proofErr w:type="spellEnd"/>
    </w:p>
    <w:p w14:paraId="649C689F" w14:textId="77777777" w:rsidR="00825C99" w:rsidRDefault="00CC29B6">
      <w:pPr>
        <w:numPr>
          <w:ilvl w:val="0"/>
          <w:numId w:val="12"/>
        </w:numPr>
      </w:pPr>
      <w:proofErr w:type="spellStart"/>
      <w:r>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4"/>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4"/>
      <w:bookmarkEnd w:id="37"/>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lastRenderedPageBreak/>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3"/>
        </w:numPr>
        <w:rPr>
          <w:lang w:val="de-DE"/>
        </w:rPr>
      </w:pPr>
      <w:r w:rsidRPr="00C8116B">
        <w:rPr>
          <w:lang w:val="de-DE"/>
        </w:rPr>
        <w:t>ADR (</w:t>
      </w:r>
      <w:proofErr w:type="spellStart"/>
      <w:r>
        <w:fldChar w:fldCharType="begin"/>
      </w:r>
      <w:r w:rsidRPr="00E34581">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3"/>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3"/>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6">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7">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lastRenderedPageBreak/>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4"/>
        </w:numPr>
        <w:rPr>
          <w:lang w:val="de-DE"/>
        </w:rPr>
      </w:pPr>
      <w:r w:rsidRPr="00C8116B">
        <w:rPr>
          <w:lang w:val="de-DE"/>
        </w:rPr>
        <w:t>Baumartige Verfeinerung des Begriffes „Qualität“, mit „Qualität“ oder „Nützlichkeit“ als Wurzel.</w:t>
      </w:r>
    </w:p>
    <w:p w14:paraId="1D7597B2" w14:textId="77777777" w:rsidR="00825C99" w:rsidRDefault="00CC29B6">
      <w:pPr>
        <w:numPr>
          <w:ilvl w:val="0"/>
          <w:numId w:val="14"/>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15"/>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15"/>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lastRenderedPageBreak/>
        <w:t>Entweder tabellarisch oder als Freitext.</w:t>
      </w:r>
    </w:p>
    <w:p w14:paraId="51848A7C" w14:textId="77777777" w:rsidR="00825C99" w:rsidRPr="00C8116B" w:rsidRDefault="00CC29B6">
      <w:pPr>
        <w:pStyle w:val="Heading1"/>
        <w:rPr>
          <w:lang w:val="de-DE"/>
        </w:rPr>
      </w:pPr>
      <w:bookmarkStart w:id="42" w:name="section-technical-risks"/>
      <w:bookmarkEnd w:id="39"/>
      <w:bookmarkEnd w:id="41"/>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8">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16"/>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16"/>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17"/>
        </w:numPr>
        <w:rPr>
          <w:lang w:val="de-DE"/>
        </w:rPr>
      </w:pPr>
      <w:r w:rsidRPr="00C8116B">
        <w:rPr>
          <w:lang w:val="de-DE"/>
        </w:rPr>
        <w:t>Zweispaltige Tabelle mit &lt;Begriff&gt; und &lt;Definition&gt;</w:t>
      </w:r>
    </w:p>
    <w:p w14:paraId="703CC8F0" w14:textId="77777777" w:rsidR="00825C99" w:rsidRPr="00C8116B" w:rsidRDefault="00CC29B6">
      <w:pPr>
        <w:numPr>
          <w:ilvl w:val="0"/>
          <w:numId w:val="17"/>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9">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lastRenderedPageBreak/>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B40F" w14:textId="77777777" w:rsidR="00052641" w:rsidRDefault="00052641">
      <w:pPr>
        <w:spacing w:after="0"/>
      </w:pPr>
      <w:r>
        <w:separator/>
      </w:r>
    </w:p>
  </w:endnote>
  <w:endnote w:type="continuationSeparator" w:id="0">
    <w:p w14:paraId="2DD00512" w14:textId="77777777" w:rsidR="00052641" w:rsidRDefault="00052641">
      <w:pPr>
        <w:spacing w:after="0"/>
      </w:pPr>
      <w:r>
        <w:continuationSeparator/>
      </w:r>
    </w:p>
  </w:endnote>
  <w:endnote w:type="continuationNotice" w:id="1">
    <w:p w14:paraId="031E5FFA" w14:textId="77777777" w:rsidR="00052641" w:rsidRDefault="000526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BF7CF" w14:textId="77777777" w:rsidR="00052641" w:rsidRDefault="00052641">
      <w:r>
        <w:separator/>
      </w:r>
    </w:p>
  </w:footnote>
  <w:footnote w:type="continuationSeparator" w:id="0">
    <w:p w14:paraId="67F60B52" w14:textId="77777777" w:rsidR="00052641" w:rsidRDefault="00052641">
      <w:r>
        <w:continuationSeparator/>
      </w:r>
    </w:p>
  </w:footnote>
  <w:footnote w:type="continuationNotice" w:id="1">
    <w:p w14:paraId="2D80A13A" w14:textId="77777777" w:rsidR="00052641" w:rsidRDefault="000526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A142299"/>
    <w:multiLevelType w:val="multilevel"/>
    <w:tmpl w:val="07B8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EFC28AF"/>
    <w:multiLevelType w:val="multilevel"/>
    <w:tmpl w:val="0348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9699453">
    <w:abstractNumId w:val="7"/>
  </w:num>
  <w:num w:numId="19" w16cid:durableId="462427819">
    <w:abstractNumId w:val="6"/>
  </w:num>
  <w:num w:numId="20" w16cid:durableId="485315820">
    <w:abstractNumId w:val="3"/>
  </w:num>
  <w:num w:numId="21" w16cid:durableId="765925300">
    <w:abstractNumId w:val="4"/>
  </w:num>
  <w:num w:numId="22" w16cid:durableId="20593028">
    <w:abstractNumId w:val="8"/>
  </w:num>
  <w:num w:numId="23" w16cid:durableId="1973436189">
    <w:abstractNumId w:val="5"/>
  </w:num>
  <w:num w:numId="24" w16cid:durableId="1998723538">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52641"/>
    <w:rsid w:val="00075287"/>
    <w:rsid w:val="000C468B"/>
    <w:rsid w:val="000D773E"/>
    <w:rsid w:val="00125153"/>
    <w:rsid w:val="0013286E"/>
    <w:rsid w:val="001369F9"/>
    <w:rsid w:val="00164CEE"/>
    <w:rsid w:val="001D1441"/>
    <w:rsid w:val="00200F1C"/>
    <w:rsid w:val="002435B3"/>
    <w:rsid w:val="00246AC7"/>
    <w:rsid w:val="00251F4E"/>
    <w:rsid w:val="00257EB7"/>
    <w:rsid w:val="0029609B"/>
    <w:rsid w:val="002A2826"/>
    <w:rsid w:val="002C286B"/>
    <w:rsid w:val="002C3BFF"/>
    <w:rsid w:val="00310CB5"/>
    <w:rsid w:val="00326F32"/>
    <w:rsid w:val="00367A22"/>
    <w:rsid w:val="0038627B"/>
    <w:rsid w:val="003A74CE"/>
    <w:rsid w:val="003C6313"/>
    <w:rsid w:val="00424B7D"/>
    <w:rsid w:val="00583030"/>
    <w:rsid w:val="005B43D7"/>
    <w:rsid w:val="00614950"/>
    <w:rsid w:val="00635AE5"/>
    <w:rsid w:val="00642859"/>
    <w:rsid w:val="00651982"/>
    <w:rsid w:val="00660933"/>
    <w:rsid w:val="006922DD"/>
    <w:rsid w:val="006B0A70"/>
    <w:rsid w:val="006C17E0"/>
    <w:rsid w:val="006F5088"/>
    <w:rsid w:val="00722D56"/>
    <w:rsid w:val="007260D3"/>
    <w:rsid w:val="00757460"/>
    <w:rsid w:val="007B042B"/>
    <w:rsid w:val="00823CE2"/>
    <w:rsid w:val="00825C99"/>
    <w:rsid w:val="0086170B"/>
    <w:rsid w:val="00881A7B"/>
    <w:rsid w:val="008B3BFA"/>
    <w:rsid w:val="008E3FBD"/>
    <w:rsid w:val="0090069B"/>
    <w:rsid w:val="009439EB"/>
    <w:rsid w:val="00996C5C"/>
    <w:rsid w:val="009B7629"/>
    <w:rsid w:val="009C5090"/>
    <w:rsid w:val="009D45DE"/>
    <w:rsid w:val="009D543C"/>
    <w:rsid w:val="009F7103"/>
    <w:rsid w:val="00A172DA"/>
    <w:rsid w:val="00A63AAB"/>
    <w:rsid w:val="00A80D05"/>
    <w:rsid w:val="00A93EC0"/>
    <w:rsid w:val="00A94882"/>
    <w:rsid w:val="00AB057D"/>
    <w:rsid w:val="00AC67A5"/>
    <w:rsid w:val="00AE0157"/>
    <w:rsid w:val="00AF7093"/>
    <w:rsid w:val="00B36890"/>
    <w:rsid w:val="00BB7659"/>
    <w:rsid w:val="00BE6D5D"/>
    <w:rsid w:val="00C21FFC"/>
    <w:rsid w:val="00C417CF"/>
    <w:rsid w:val="00C444BC"/>
    <w:rsid w:val="00C5372F"/>
    <w:rsid w:val="00C74B59"/>
    <w:rsid w:val="00C74EED"/>
    <w:rsid w:val="00C8116B"/>
    <w:rsid w:val="00CA4F55"/>
    <w:rsid w:val="00CC29B6"/>
    <w:rsid w:val="00D440C6"/>
    <w:rsid w:val="00D71B4B"/>
    <w:rsid w:val="00D809C9"/>
    <w:rsid w:val="00DC3E69"/>
    <w:rsid w:val="00DD0EB0"/>
    <w:rsid w:val="00E05404"/>
    <w:rsid w:val="00E34581"/>
    <w:rsid w:val="00E542A1"/>
    <w:rsid w:val="00E73FDC"/>
    <w:rsid w:val="00EA169A"/>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362436768">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741523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5/"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hyperlink" Target="https://docs.arc42.org/section-8/"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cs.arc42.org/section-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7/" TargetMode="External"/><Relationship Id="rId28" Type="http://schemas.openxmlformats.org/officeDocument/2006/relationships/hyperlink" Target="https://docs.arc42.org/section-11/" TargetMode="External"/><Relationship Id="rId10" Type="http://schemas.openxmlformats.org/officeDocument/2006/relationships/hyperlink" Target="mailto:Can.heintze@haw-hamburg.de"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6/" TargetMode="External"/><Relationship Id="rId27" Type="http://schemas.openxmlformats.org/officeDocument/2006/relationships/hyperlink" Target="https://docs.arc42.org/section-1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1</Pages>
  <Words>3243</Words>
  <Characters>184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7</cp:revision>
  <dcterms:created xsi:type="dcterms:W3CDTF">2022-11-08T17:35:00Z</dcterms:created>
  <dcterms:modified xsi:type="dcterms:W3CDTF">2022-12-2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